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rPr>
          <w:bCs/>
          <w:b/>
        </w:rPr>
        <w:t xml:space="preserve">John Doe</w:t>
      </w:r>
      <w:r>
        <w:br/>
      </w:r>
      <w:r>
        <w:t xml:space="preserve">123 Main Street</w:t>
      </w:r>
      <w:r>
        <w:br/>
      </w:r>
      <w:r>
        <w:t xml:space="preserve">Cape Town, Western Cape 8000</w:t>
      </w:r>
      <w:r>
        <w:br/>
      </w:r>
      <w:r>
        <w:t xml:space="preserve">Email: johndoe@example.com | Phone: +27 82 123 4567</w:t>
      </w:r>
    </w:p>
    <w:p>
      <w:pPr>
        <w:pStyle w:val="BodyText"/>
      </w:pPr>
      <w:r>
        <w:rPr>
          <w:bCs/>
          <w:b/>
        </w:rPr>
        <w:t xml:space="preserve">Dear Hiring Team,</w:t>
      </w:r>
    </w:p>
    <w:p>
      <w:pPr>
        <w:pStyle w:val="BodyText"/>
      </w:pPr>
      <w:r>
        <w:t xml:space="preserve">I am writing to express my sincere interest in the Biologist position at your esteemed organization in South Africa Cape Town. As a dedicated and passionate biologist with over five years of experience in ecological research and conservation, I am eager to contribute my expertise to address the unique environmental challenges faced by this vibrant region. The opportunity to work in South Africa Cape Town, a hub of biodiversity and ecological innovation, aligns perfectly with my professional goals and commitment to preserving our planet’s natural heritage.</w:t>
      </w:r>
    </w:p>
    <w:p>
      <w:pPr>
        <w:pStyle w:val="BodyText"/>
      </w:pPr>
      <w:r>
        <w:t xml:space="preserve">My academic foundation in Biology, earned with distinction from the University of Cape Town, has equipped me with a deep understanding of ecosystems, species interactions, and sustainable practices. During my studies, I focused on the impact of climate change on indigenous flora and fauna in South Africa’s diverse biomes. This research not only honed my analytical skills but also instilled in me a profound respect for the delicate balance of life in regions like Cape Town, where biodiversity is both a treasure and a fragile resource.</w:t>
      </w:r>
    </w:p>
    <w:p>
      <w:pPr>
        <w:pStyle w:val="BodyText"/>
      </w:pPr>
      <w:r>
        <w:t xml:space="preserve">Professionally, I have worked as a Research Biologist at the South African Environmental Conservation Institute, where I led projects to monitor invasive species and restore degraded habitats. One of my most rewarding experiences was collaborating with local communities in the Western Cape to develop eco-friendly farming practices that protect endemic plant species while supporting livelihoods. This work reinforced my belief that effective conservation requires a blend of scientific rigor and community engagement—principles I am eager to apply in your organization.</w:t>
      </w:r>
    </w:p>
    <w:p>
      <w:pPr>
        <w:pStyle w:val="BodyText"/>
      </w:pPr>
      <w:r>
        <w:t xml:space="preserve">As a Biologist, I have consistently demonstrated the ability to design and execute complex research protocols, analyze data using advanced statistical tools, and communicate findings to both technical and non-technical audiences. My recent publication on the genetic diversity of fynbos species in South Africa Cape Town highlights my commitment to advancing knowledge that directly benefits regional conservation efforts. Additionally, I have experience with fieldwork in challenging environments, from the coastal dunes of Table Mountain to the arid regions of the Karoo, which has sharpened my adaptability and problem-solving skills.</w:t>
      </w:r>
    </w:p>
    <w:p>
      <w:pPr>
        <w:pStyle w:val="BodyText"/>
      </w:pPr>
      <w:r>
        <w:t xml:space="preserve">What draws me most to South Africa Cape Town is its role as a global leader in biodiversity conservation. The region’s unique ecosystems, such as the Cape Floral Kingdom—a UNESCO World Heritage Site—offer unparalleled opportunities for groundbreaking research. I am particularly inspired by initiatives like the Table Mountain National Park’s efforts to combat urban encroachment on natural habitats. I believe my background in ecological monitoring and habitat restoration would allow me to contribute meaningfully to such projects, ensuring that South Africa Cape Town remains a beacon of environmental stewardship.</w:t>
      </w:r>
    </w:p>
    <w:p>
      <w:pPr>
        <w:pStyle w:val="BodyText"/>
      </w:pPr>
      <w:r>
        <w:t xml:space="preserve">Moreover, I am deeply committed to fostering partnerships between scientific institutions, government bodies, and local stakeholders. In my previous role, I collaborated with the Cape Nature Conservation Authority to implement a citizen science program that engaged over 500 volunteers in tracking bird populations. This initiative not only expanded our data collection capabilities but also empowered the community to take an active role in conservation. I am confident that my collaborative approach and ability to build trust across sectors would add value to your team.</w:t>
      </w:r>
    </w:p>
    <w:p>
      <w:pPr>
        <w:pStyle w:val="BodyText"/>
      </w:pPr>
      <w:r>
        <w:t xml:space="preserve">South Africa Cape Town’s dynamic environment presents both challenges and opportunities for biologists. Climate change, urbanization, and habitat fragmentation are pressing issues that demand innovative solutions. My proactive mindset and technical expertise position me to address these challenges head-on. For instance, I have developed GIS-based models to predict the spread of invasive species, which could be instrumental in mitigating threats to Cape Town’s native ecosystems. I am also well-versed in using molecular techniques to assess genetic diversity, a critical tool for conserving endangered species.</w:t>
      </w:r>
    </w:p>
    <w:p>
      <w:pPr>
        <w:pStyle w:val="BodyText"/>
      </w:pPr>
      <w:r>
        <w:t xml:space="preserve">What sets me apart as a Biologist is my unwavering passion for education and mentorship. I have volunteered as a guest lecturer at local universities, where I shared insights on biodiversity preservation with aspiring scientists. This experience has taught me the importance of nurturing the next generation of environmental stewards—especially in regions like South Africa Cape Town, where young talent can drive transformative change. I am excited about the possibility of contributing to your organization’s educational outreach programs and fostering a culture of scientific curiosity.</w:t>
      </w:r>
    </w:p>
    <w:p>
      <w:pPr>
        <w:pStyle w:val="BodyText"/>
      </w:pPr>
      <w:r>
        <w:t xml:space="preserve">I am particularly drawn to your organization’s mission to bridge science and policy in environmental management. In South Africa Cape Town, where rapid development often clashes with conservation goals, there is a critical need for biologists who can advocate for evidence-based decision-making. My ability to translate complex data into actionable strategies would enable your team to influence policies that protect both people and the planet. I am eager to bring this skillset to your organization and help shape a sustainable future for Cape Town.</w:t>
      </w:r>
    </w:p>
    <w:p>
      <w:pPr>
        <w:pStyle w:val="BodyText"/>
      </w:pPr>
      <w:r>
        <w:t xml:space="preserve">Thank you for considering my application. I would welcome the opportunity to discuss how my background, skills, and enthusiasm align with the goals of your team in South Africa Cape Town. Please feel free to contact me at +27 82 123 4567 or johndoe@example.com at your earliest convenience. I am available for an interview at your discretion and look forward to contributing to the vital work being done in this remarkable region.</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South Africa Cape Town</dc:title>
  <dc:creator/>
  <dc:language>en</dc:language>
  <cp:keywords/>
  <dcterms:created xsi:type="dcterms:W3CDTF">2026-07-24T16:51:41Z</dcterms:created>
  <dcterms:modified xsi:type="dcterms:W3CDTF">2026-07-24T16:51:41Z</dcterms:modified>
</cp:coreProperties>
</file>

<file path=docProps/custom.xml><?xml version="1.0" encoding="utf-8"?>
<Properties xmlns="http://schemas.openxmlformats.org/officeDocument/2006/custom-properties" xmlns:vt="http://schemas.openxmlformats.org/officeDocument/2006/docPropsVTypes"/>
</file>